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2CC2E165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bookmarkStart w:id="0" w:name="_GoBack"/>
      <w:bookmarkEnd w:id="0"/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Hyperlink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1621E" w14:textId="77777777" w:rsidR="00FC4B9D" w:rsidRDefault="00FC4B9D" w:rsidP="008068A2">
      <w:pPr>
        <w:spacing w:after="0" w:line="240" w:lineRule="auto"/>
      </w:pPr>
      <w:r>
        <w:separator/>
      </w:r>
    </w:p>
  </w:endnote>
  <w:endnote w:type="continuationSeparator" w:id="0">
    <w:p w14:paraId="7B38464F" w14:textId="77777777" w:rsidR="00FC4B9D" w:rsidRDefault="00FC4B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2A310" w14:textId="77777777" w:rsidR="004E4C1E" w:rsidRDefault="00FC4B9D" w:rsidP="004E4C1E">
    <w:pPr>
      <w:pStyle w:val="Footer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6F1B132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DC05DC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C05DC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96A33" w14:textId="77777777" w:rsidR="00FC4B9D" w:rsidRDefault="00FC4B9D" w:rsidP="008068A2">
      <w:pPr>
        <w:spacing w:after="0" w:line="240" w:lineRule="auto"/>
      </w:pPr>
      <w:r>
        <w:separator/>
      </w:r>
    </w:p>
  </w:footnote>
  <w:footnote w:type="continuationSeparator" w:id="0">
    <w:p w14:paraId="3999D3FF" w14:textId="77777777" w:rsidR="00FC4B9D" w:rsidRDefault="00FC4B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47646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75A1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344FC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A7F09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05D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B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E19EB2-8ED0-4497-9F65-EC6BE39D6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8</TotalTime>
  <Pages>3</Pages>
  <Words>480</Words>
  <Characters>274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2</cp:revision>
  <cp:lastPrinted>2023-05-04T05:52:00Z</cp:lastPrinted>
  <dcterms:created xsi:type="dcterms:W3CDTF">2019-11-12T12:29:00Z</dcterms:created>
  <dcterms:modified xsi:type="dcterms:W3CDTF">2023-09-05T16:04:00Z</dcterms:modified>
  <cp:category>programming; education; software engineering; software development</cp:category>
</cp:coreProperties>
</file>